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B5BAF" w14:textId="2278F0AA" w:rsidR="00F14B1B" w:rsidRDefault="00F14B1B" w:rsidP="004B0CC1">
      <w:pPr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noProof/>
        </w:rPr>
        <w:drawing>
          <wp:anchor distT="0" distB="0" distL="0" distR="0" simplePos="0" relativeHeight="251661312" behindDoc="0" locked="0" layoutInCell="1" allowOverlap="1" wp14:anchorId="14B5640E" wp14:editId="3C9D43E9">
            <wp:simplePos x="0" y="0"/>
            <wp:positionH relativeFrom="page">
              <wp:posOffset>5210175</wp:posOffset>
            </wp:positionH>
            <wp:positionV relativeFrom="paragraph">
              <wp:posOffset>-675727</wp:posOffset>
            </wp:positionV>
            <wp:extent cx="1287639" cy="1428750"/>
            <wp:effectExtent l="0" t="0" r="8255" b="0"/>
            <wp:wrapNone/>
            <wp:docPr id="2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87639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D7DFF2" w14:textId="77777777" w:rsidR="00F14B1B" w:rsidRDefault="00F14B1B" w:rsidP="004B0CC1">
      <w:pPr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252B09DF" w14:textId="77777777" w:rsidR="00F14B1B" w:rsidRDefault="00F14B1B" w:rsidP="004B0CC1">
      <w:pPr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1B3CAA56" w14:textId="23BF628D" w:rsidR="00F14B1B" w:rsidRDefault="00EB51C1" w:rsidP="004B0CC1">
      <w:pPr>
        <w:jc w:val="both"/>
        <w:rPr>
          <w:rFonts w:ascii="Times New Roman" w:hAnsi="Times New Roman" w:cs="Times New Roman"/>
          <w:sz w:val="24"/>
          <w:szCs w:val="24"/>
        </w:rPr>
      </w:pPr>
      <w:r w:rsidRPr="004B0CC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Rohit </w:t>
      </w:r>
      <w:r w:rsidR="002A4E55" w:rsidRPr="004B0CC1">
        <w:rPr>
          <w:rFonts w:ascii="Times New Roman" w:hAnsi="Times New Roman" w:cs="Times New Roman"/>
          <w:sz w:val="24"/>
          <w:szCs w:val="24"/>
          <w:shd w:val="clear" w:color="auto" w:fill="FFFFFF"/>
        </w:rPr>
        <w:t>Pal is</w:t>
      </w:r>
      <w:r w:rsidR="00EB35AB" w:rsidRPr="004B0CC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urrently working as </w:t>
      </w:r>
      <w:r w:rsidRPr="004B0CC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Junior Research </w:t>
      </w:r>
      <w:r w:rsidR="00424328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Pr="004B0CC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holar </w:t>
      </w:r>
      <w:r w:rsidR="004B0CC1" w:rsidRPr="004B0CC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d </w:t>
      </w:r>
      <w:proofErr w:type="spellStart"/>
      <w:r w:rsidR="004B0CC1" w:rsidRPr="004B0CC1">
        <w:rPr>
          <w:rFonts w:ascii="Times New Roman" w:hAnsi="Times New Roman" w:cs="Times New Roman"/>
          <w:sz w:val="24"/>
          <w:szCs w:val="24"/>
          <w:shd w:val="clear" w:color="auto" w:fill="FFFFFF"/>
        </w:rPr>
        <w:t>Ph</w:t>
      </w:r>
      <w:r w:rsidR="00EB35AB" w:rsidRPr="004B0CC1">
        <w:rPr>
          <w:rFonts w:ascii="Times New Roman" w:hAnsi="Times New Roman" w:cs="Times New Roman"/>
          <w:sz w:val="24"/>
          <w:szCs w:val="24"/>
          <w:shd w:val="clear" w:color="auto" w:fill="FFFFFF"/>
        </w:rPr>
        <w:t>.D</w:t>
      </w:r>
      <w:proofErr w:type="spellEnd"/>
      <w:r w:rsidR="00EB35AB" w:rsidRPr="004B0CC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424328">
        <w:rPr>
          <w:rFonts w:ascii="Times New Roman" w:hAnsi="Times New Roman" w:cs="Times New Roman"/>
          <w:sz w:val="24"/>
          <w:szCs w:val="24"/>
          <w:shd w:val="clear" w:color="auto" w:fill="FFFFFF"/>
        </w:rPr>
        <w:t>R</w:t>
      </w:r>
      <w:r w:rsidR="00EB35AB" w:rsidRPr="004B0CC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search </w:t>
      </w:r>
      <w:r w:rsidR="00424328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EB35AB" w:rsidRPr="004B0CC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holar </w:t>
      </w:r>
      <w:r w:rsidR="0042432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t </w:t>
      </w:r>
      <w:r w:rsidRPr="004B0CC1">
        <w:rPr>
          <w:rFonts w:ascii="Times New Roman" w:hAnsi="Times New Roman" w:cs="Times New Roman"/>
          <w:sz w:val="24"/>
          <w:szCs w:val="24"/>
          <w:shd w:val="clear" w:color="auto" w:fill="FFFFFF"/>
        </w:rPr>
        <w:t>Acharya &amp; B M Reddy College of Pharmacy, Bengaluru</w:t>
      </w:r>
      <w:r w:rsidR="002A4E55" w:rsidRPr="004B0CC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2A4E55" w:rsidRPr="004B0CC1">
        <w:rPr>
          <w:rFonts w:ascii="Times New Roman" w:hAnsi="Times New Roman" w:cs="Times New Roman"/>
          <w:sz w:val="24"/>
          <w:szCs w:val="24"/>
        </w:rPr>
        <w:t xml:space="preserve">under the supervision of </w:t>
      </w:r>
      <w:proofErr w:type="spellStart"/>
      <w:r w:rsidR="002A4E55" w:rsidRPr="004B0CC1">
        <w:rPr>
          <w:rFonts w:ascii="Times New Roman" w:eastAsia="MS Mincho" w:hAnsi="Times New Roman" w:cs="Times New Roman"/>
          <w:sz w:val="24"/>
          <w:szCs w:val="24"/>
        </w:rPr>
        <w:t>Dr.</w:t>
      </w:r>
      <w:proofErr w:type="spellEnd"/>
      <w:r w:rsidR="002A4E55" w:rsidRPr="004B0CC1">
        <w:rPr>
          <w:rFonts w:ascii="Times New Roman" w:eastAsia="MS Mincho" w:hAnsi="Times New Roman" w:cs="Times New Roman"/>
          <w:sz w:val="24"/>
          <w:szCs w:val="24"/>
        </w:rPr>
        <w:t xml:space="preserve"> </w:t>
      </w:r>
      <w:proofErr w:type="spellStart"/>
      <w:r w:rsidR="002A4E55" w:rsidRPr="004B0CC1">
        <w:rPr>
          <w:rFonts w:ascii="Times New Roman" w:eastAsia="MS Mincho" w:hAnsi="Times New Roman" w:cs="Times New Roman"/>
          <w:sz w:val="24"/>
          <w:szCs w:val="24"/>
        </w:rPr>
        <w:t>Gurubasavaraja</w:t>
      </w:r>
      <w:proofErr w:type="spellEnd"/>
      <w:r w:rsidR="002A4E55" w:rsidRPr="004B0CC1">
        <w:rPr>
          <w:rFonts w:ascii="Times New Roman" w:eastAsia="MS Mincho" w:hAnsi="Times New Roman" w:cs="Times New Roman"/>
          <w:sz w:val="24"/>
          <w:szCs w:val="24"/>
        </w:rPr>
        <w:t xml:space="preserve"> Swamy P.M</w:t>
      </w:r>
      <w:r w:rsidR="00EB35AB" w:rsidRPr="004B0CC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4B0CC1" w:rsidRPr="004B0CC1">
        <w:rPr>
          <w:rFonts w:ascii="Times New Roman" w:hAnsi="Times New Roman" w:cs="Times New Roman"/>
          <w:sz w:val="24"/>
          <w:szCs w:val="24"/>
        </w:rPr>
        <w:t>He is working on synthesis of hetero</w:t>
      </w:r>
      <w:r w:rsidR="00424328">
        <w:rPr>
          <w:rFonts w:ascii="Times New Roman" w:hAnsi="Times New Roman" w:cs="Times New Roman"/>
          <w:sz w:val="24"/>
          <w:szCs w:val="24"/>
        </w:rPr>
        <w:t>cyclic</w:t>
      </w:r>
      <w:r w:rsidR="004B0CC1" w:rsidRPr="004B0CC1">
        <w:rPr>
          <w:rFonts w:ascii="Times New Roman" w:hAnsi="Times New Roman" w:cs="Times New Roman"/>
          <w:sz w:val="24"/>
          <w:szCs w:val="24"/>
        </w:rPr>
        <w:t xml:space="preserve"> compounds as mutated EGFR inhibitor against non-small cell lung cancer (NSCLC)</w:t>
      </w:r>
      <w:r w:rsidR="00424328">
        <w:rPr>
          <w:rFonts w:ascii="Times New Roman" w:hAnsi="Times New Roman" w:cs="Times New Roman"/>
          <w:sz w:val="24"/>
          <w:szCs w:val="24"/>
        </w:rPr>
        <w:t>.</w:t>
      </w:r>
      <w:r w:rsidR="004B0CC1" w:rsidRPr="004B0CC1">
        <w:rPr>
          <w:rFonts w:ascii="Times New Roman" w:hAnsi="Times New Roman" w:cs="Times New Roman"/>
          <w:sz w:val="24"/>
          <w:szCs w:val="24"/>
        </w:rPr>
        <w:t xml:space="preserve"> </w:t>
      </w:r>
      <w:r w:rsidR="00EB35AB" w:rsidRPr="004B0CC1">
        <w:rPr>
          <w:rFonts w:ascii="Times New Roman" w:hAnsi="Times New Roman" w:cs="Times New Roman"/>
          <w:sz w:val="24"/>
          <w:szCs w:val="24"/>
          <w:shd w:val="clear" w:color="auto" w:fill="FFFFFF"/>
        </w:rPr>
        <w:t>He received Master's degree in Pharmacy (</w:t>
      </w:r>
      <w:r w:rsidRPr="004B0CC1">
        <w:rPr>
          <w:rFonts w:ascii="Times New Roman" w:hAnsi="Times New Roman" w:cs="Times New Roman"/>
          <w:sz w:val="24"/>
          <w:szCs w:val="24"/>
          <w:shd w:val="clear" w:color="auto" w:fill="FFFFFF"/>
        </w:rPr>
        <w:t>Pharmaceutical Chemistry</w:t>
      </w:r>
      <w:r w:rsidR="00EB35AB" w:rsidRPr="004B0CC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 from </w:t>
      </w:r>
      <w:r w:rsidRPr="004B0CC1">
        <w:rPr>
          <w:rFonts w:ascii="Times New Roman" w:hAnsi="Times New Roman" w:cs="Times New Roman"/>
          <w:sz w:val="24"/>
          <w:szCs w:val="24"/>
        </w:rPr>
        <w:t>ISF college of Pharmacy, Moga,</w:t>
      </w:r>
      <w:r w:rsidR="00EB35AB" w:rsidRPr="004B0CC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unjab (India) in </w:t>
      </w:r>
      <w:r w:rsidRPr="004B0CC1">
        <w:rPr>
          <w:rFonts w:ascii="Times New Roman" w:hAnsi="Times New Roman" w:cs="Times New Roman"/>
          <w:sz w:val="24"/>
          <w:szCs w:val="24"/>
          <w:shd w:val="clear" w:color="auto" w:fill="FFFFFF"/>
        </w:rPr>
        <w:t>2021</w:t>
      </w:r>
      <w:r w:rsidR="00EB35AB" w:rsidRPr="004B0CC1">
        <w:rPr>
          <w:rFonts w:ascii="Times New Roman" w:hAnsi="Times New Roman" w:cs="Times New Roman"/>
          <w:sz w:val="24"/>
          <w:szCs w:val="24"/>
          <w:shd w:val="clear" w:color="auto" w:fill="FFFFFF"/>
        </w:rPr>
        <w:t>. Mr</w:t>
      </w:r>
      <w:r w:rsidR="004B0CC1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EB35AB" w:rsidRPr="004B0CC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4B0CC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Rohit </w:t>
      </w:r>
      <w:r w:rsidR="002A4E55" w:rsidRPr="004B0CC1">
        <w:rPr>
          <w:rFonts w:ascii="Times New Roman" w:hAnsi="Times New Roman" w:cs="Times New Roman"/>
          <w:sz w:val="24"/>
          <w:szCs w:val="24"/>
          <w:shd w:val="clear" w:color="auto" w:fill="FFFFFF"/>
        </w:rPr>
        <w:t>Pal was</w:t>
      </w:r>
      <w:r w:rsidR="00EB35AB" w:rsidRPr="004B0CC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warded with GPAT Fellowship from All India Council of Technical Education, New Delhi (India).</w:t>
      </w:r>
      <w:r w:rsidR="002A4E55" w:rsidRPr="004B0CC1">
        <w:rPr>
          <w:rFonts w:ascii="Times New Roman" w:hAnsi="Times New Roman" w:cs="Times New Roman"/>
          <w:sz w:val="24"/>
          <w:szCs w:val="24"/>
        </w:rPr>
        <w:t xml:space="preserve"> His area of research are computer-aided drug design (CADD) and synthesis of heterocyclic compounds of medicinal importance. He has worked on CNS </w:t>
      </w:r>
      <w:r w:rsidR="00F85191" w:rsidRPr="004B0CC1">
        <w:rPr>
          <w:rFonts w:ascii="Times New Roman" w:hAnsi="Times New Roman" w:cs="Times New Roman"/>
          <w:sz w:val="24"/>
          <w:szCs w:val="24"/>
        </w:rPr>
        <w:t>diseases</w:t>
      </w:r>
      <w:r w:rsidR="002A4E55" w:rsidRPr="004B0CC1">
        <w:rPr>
          <w:rFonts w:ascii="Times New Roman" w:hAnsi="Times New Roman" w:cs="Times New Roman"/>
          <w:sz w:val="24"/>
          <w:szCs w:val="24"/>
        </w:rPr>
        <w:t xml:space="preserve"> such as Anticonvulsant and </w:t>
      </w:r>
      <w:r w:rsidR="00424328">
        <w:rPr>
          <w:rFonts w:ascii="Times New Roman" w:hAnsi="Times New Roman" w:cs="Times New Roman"/>
          <w:sz w:val="24"/>
          <w:szCs w:val="24"/>
        </w:rPr>
        <w:t>A</w:t>
      </w:r>
      <w:r w:rsidR="002A4E55" w:rsidRPr="004B0CC1">
        <w:rPr>
          <w:rFonts w:ascii="Times New Roman" w:hAnsi="Times New Roman" w:cs="Times New Roman"/>
          <w:sz w:val="24"/>
          <w:szCs w:val="24"/>
        </w:rPr>
        <w:t xml:space="preserve">ntidepressant. </w:t>
      </w:r>
      <w:r w:rsidR="00F85191" w:rsidRPr="004B0CC1">
        <w:rPr>
          <w:rFonts w:ascii="Times New Roman" w:hAnsi="Times New Roman" w:cs="Times New Roman"/>
          <w:sz w:val="24"/>
          <w:szCs w:val="24"/>
        </w:rPr>
        <w:t xml:space="preserve">His M. Pharmacy </w:t>
      </w:r>
      <w:r w:rsidR="00424328">
        <w:rPr>
          <w:rFonts w:ascii="Times New Roman" w:hAnsi="Times New Roman" w:cs="Times New Roman"/>
          <w:sz w:val="24"/>
          <w:szCs w:val="24"/>
        </w:rPr>
        <w:t>p</w:t>
      </w:r>
      <w:r w:rsidR="00F85191" w:rsidRPr="004B0CC1">
        <w:rPr>
          <w:rFonts w:ascii="Times New Roman" w:hAnsi="Times New Roman" w:cs="Times New Roman"/>
          <w:sz w:val="24"/>
          <w:szCs w:val="24"/>
        </w:rPr>
        <w:t xml:space="preserve">roject </w:t>
      </w:r>
      <w:r w:rsidR="00FC1B2E" w:rsidRPr="004B0CC1">
        <w:rPr>
          <w:rFonts w:ascii="Times New Roman" w:hAnsi="Times New Roman" w:cs="Times New Roman"/>
          <w:sz w:val="24"/>
          <w:szCs w:val="24"/>
        </w:rPr>
        <w:t xml:space="preserve">entitled “Piperazine and Aryl Compounds bearing 1,2,4-Triazine Scaffold for Anticonvulsant Activity”. Moreover, during his graduation (B. Pharmacy) he has worked on phytoconstituents of plant such as </w:t>
      </w:r>
      <w:r w:rsidR="009A5140" w:rsidRPr="00F14B1B">
        <w:rPr>
          <w:rFonts w:ascii="Times New Roman" w:hAnsi="Times New Roman" w:cs="Times New Roman"/>
          <w:i/>
          <w:iCs/>
          <w:sz w:val="24"/>
          <w:szCs w:val="24"/>
        </w:rPr>
        <w:t xml:space="preserve">Passiflora </w:t>
      </w:r>
      <w:proofErr w:type="spellStart"/>
      <w:r w:rsidR="009A5140" w:rsidRPr="00F14B1B">
        <w:rPr>
          <w:rFonts w:ascii="Times New Roman" w:hAnsi="Times New Roman" w:cs="Times New Roman"/>
          <w:i/>
          <w:iCs/>
          <w:sz w:val="24"/>
          <w:szCs w:val="24"/>
        </w:rPr>
        <w:t>vitifolia</w:t>
      </w:r>
      <w:proofErr w:type="spellEnd"/>
      <w:r w:rsidR="009A5140" w:rsidRPr="004B0CC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A5140" w:rsidRPr="00F14B1B">
        <w:rPr>
          <w:rFonts w:ascii="Times New Roman" w:hAnsi="Times New Roman" w:cs="Times New Roman"/>
          <w:i/>
          <w:iCs/>
          <w:sz w:val="24"/>
          <w:szCs w:val="24"/>
        </w:rPr>
        <w:t>Nephrolepis</w:t>
      </w:r>
      <w:proofErr w:type="spellEnd"/>
      <w:r w:rsidR="009A5140" w:rsidRPr="004B0CC1">
        <w:rPr>
          <w:rFonts w:ascii="Times New Roman" w:hAnsi="Times New Roman" w:cs="Times New Roman"/>
          <w:sz w:val="24"/>
          <w:szCs w:val="24"/>
        </w:rPr>
        <w:t xml:space="preserve"> </w:t>
      </w:r>
      <w:r w:rsidR="009A5140" w:rsidRPr="00F14B1B">
        <w:rPr>
          <w:rFonts w:ascii="Times New Roman" w:hAnsi="Times New Roman" w:cs="Times New Roman"/>
          <w:i/>
          <w:iCs/>
          <w:sz w:val="24"/>
          <w:szCs w:val="24"/>
        </w:rPr>
        <w:t>cordifolia</w:t>
      </w:r>
      <w:r w:rsidR="009A5140" w:rsidRPr="004B0CC1">
        <w:rPr>
          <w:rFonts w:ascii="Times New Roman" w:hAnsi="Times New Roman" w:cs="Times New Roman"/>
          <w:sz w:val="24"/>
          <w:szCs w:val="24"/>
        </w:rPr>
        <w:t xml:space="preserve"> etc. During B. Pharmacy </w:t>
      </w:r>
      <w:r w:rsidR="00F14B1B">
        <w:rPr>
          <w:rFonts w:ascii="Times New Roman" w:hAnsi="Times New Roman" w:cs="Times New Roman"/>
          <w:sz w:val="24"/>
          <w:szCs w:val="24"/>
        </w:rPr>
        <w:t>he</w:t>
      </w:r>
      <w:r w:rsidR="009A5140" w:rsidRPr="004B0CC1">
        <w:rPr>
          <w:rFonts w:ascii="Times New Roman" w:hAnsi="Times New Roman" w:cs="Times New Roman"/>
          <w:sz w:val="24"/>
          <w:szCs w:val="24"/>
        </w:rPr>
        <w:t xml:space="preserve"> </w:t>
      </w:r>
      <w:r w:rsidR="00161C79">
        <w:rPr>
          <w:rFonts w:ascii="Times New Roman" w:hAnsi="Times New Roman" w:cs="Times New Roman"/>
          <w:sz w:val="24"/>
          <w:szCs w:val="24"/>
        </w:rPr>
        <w:t>has</w:t>
      </w:r>
      <w:r w:rsidR="009A5140" w:rsidRPr="004B0CC1">
        <w:rPr>
          <w:rFonts w:ascii="Times New Roman" w:hAnsi="Times New Roman" w:cs="Times New Roman"/>
          <w:sz w:val="24"/>
          <w:szCs w:val="24"/>
        </w:rPr>
        <w:t xml:space="preserve"> done research project on “</w:t>
      </w:r>
      <w:r w:rsidR="009A5140" w:rsidRPr="00F14B1B">
        <w:rPr>
          <w:rFonts w:ascii="Times New Roman" w:hAnsi="Times New Roman" w:cs="Times New Roman"/>
          <w:i/>
          <w:iCs/>
          <w:sz w:val="24"/>
          <w:szCs w:val="24"/>
        </w:rPr>
        <w:t>In-vitro</w:t>
      </w:r>
      <w:r w:rsidR="009A5140" w:rsidRPr="004B0CC1">
        <w:rPr>
          <w:rFonts w:ascii="Times New Roman" w:hAnsi="Times New Roman" w:cs="Times New Roman"/>
          <w:sz w:val="24"/>
          <w:szCs w:val="24"/>
        </w:rPr>
        <w:t xml:space="preserve"> anti-Inflammatory activity and </w:t>
      </w:r>
      <w:proofErr w:type="spellStart"/>
      <w:r w:rsidR="009A5140" w:rsidRPr="004B0CC1">
        <w:rPr>
          <w:rFonts w:ascii="Times New Roman" w:hAnsi="Times New Roman" w:cs="Times New Roman"/>
          <w:sz w:val="24"/>
          <w:szCs w:val="24"/>
        </w:rPr>
        <w:t>pharmacognostic</w:t>
      </w:r>
      <w:proofErr w:type="spellEnd"/>
      <w:r w:rsidR="009A5140" w:rsidRPr="004B0CC1">
        <w:rPr>
          <w:rFonts w:ascii="Times New Roman" w:hAnsi="Times New Roman" w:cs="Times New Roman"/>
          <w:sz w:val="24"/>
          <w:szCs w:val="24"/>
        </w:rPr>
        <w:t xml:space="preserve"> standardization of </w:t>
      </w:r>
      <w:proofErr w:type="spellStart"/>
      <w:r w:rsidR="009A5140" w:rsidRPr="00F14B1B">
        <w:rPr>
          <w:rFonts w:ascii="Times New Roman" w:hAnsi="Times New Roman" w:cs="Times New Roman"/>
          <w:i/>
          <w:iCs/>
          <w:sz w:val="24"/>
          <w:szCs w:val="24"/>
        </w:rPr>
        <w:t>passiflora</w:t>
      </w:r>
      <w:proofErr w:type="spellEnd"/>
      <w:r w:rsidR="009A5140" w:rsidRPr="00F14B1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9A5140" w:rsidRPr="00F14B1B">
        <w:rPr>
          <w:rFonts w:ascii="Times New Roman" w:hAnsi="Times New Roman" w:cs="Times New Roman"/>
          <w:i/>
          <w:iCs/>
          <w:sz w:val="24"/>
          <w:szCs w:val="24"/>
        </w:rPr>
        <w:t>vitifolia</w:t>
      </w:r>
      <w:proofErr w:type="spellEnd"/>
      <w:r w:rsidR="009A5140" w:rsidRPr="004B0CC1">
        <w:rPr>
          <w:rFonts w:ascii="Times New Roman" w:hAnsi="Times New Roman" w:cs="Times New Roman"/>
          <w:sz w:val="24"/>
          <w:szCs w:val="24"/>
        </w:rPr>
        <w:t xml:space="preserve"> Leaves - An Endangered Species</w:t>
      </w:r>
      <w:r w:rsidR="004B0CC1" w:rsidRPr="004B0CC1">
        <w:rPr>
          <w:rFonts w:ascii="Times New Roman" w:hAnsi="Times New Roman" w:cs="Times New Roman"/>
          <w:sz w:val="24"/>
          <w:szCs w:val="24"/>
        </w:rPr>
        <w:t>”.</w:t>
      </w:r>
      <w:r w:rsidR="00FC1B2E" w:rsidRPr="004B0CC1">
        <w:rPr>
          <w:rFonts w:ascii="Times New Roman" w:hAnsi="Times New Roman" w:cs="Times New Roman"/>
          <w:sz w:val="24"/>
          <w:szCs w:val="24"/>
        </w:rPr>
        <w:t xml:space="preserve"> </w:t>
      </w:r>
      <w:r w:rsidR="002A4E55" w:rsidRPr="004B0CC1">
        <w:rPr>
          <w:rFonts w:ascii="Times New Roman" w:hAnsi="Times New Roman" w:cs="Times New Roman"/>
          <w:sz w:val="24"/>
          <w:szCs w:val="24"/>
        </w:rPr>
        <w:t xml:space="preserve">He </w:t>
      </w:r>
      <w:r w:rsidR="00FC1B2E" w:rsidRPr="004B0CC1">
        <w:rPr>
          <w:rFonts w:ascii="Times New Roman" w:hAnsi="Times New Roman" w:cs="Times New Roman"/>
          <w:sz w:val="24"/>
          <w:szCs w:val="24"/>
        </w:rPr>
        <w:t>has</w:t>
      </w:r>
      <w:r w:rsidR="002A4E55" w:rsidRPr="004B0CC1">
        <w:rPr>
          <w:rFonts w:ascii="Times New Roman" w:hAnsi="Times New Roman" w:cs="Times New Roman"/>
          <w:sz w:val="24"/>
          <w:szCs w:val="24"/>
        </w:rPr>
        <w:t xml:space="preserve"> published </w:t>
      </w:r>
      <w:r w:rsidR="002B1F80" w:rsidRPr="004B0CC1">
        <w:rPr>
          <w:rFonts w:ascii="Times New Roman" w:hAnsi="Times New Roman" w:cs="Times New Roman"/>
          <w:sz w:val="24"/>
          <w:szCs w:val="24"/>
        </w:rPr>
        <w:t xml:space="preserve">few </w:t>
      </w:r>
      <w:r w:rsidR="002A4E55" w:rsidRPr="004B0CC1">
        <w:rPr>
          <w:rFonts w:ascii="Times New Roman" w:hAnsi="Times New Roman" w:cs="Times New Roman"/>
          <w:sz w:val="24"/>
          <w:szCs w:val="24"/>
        </w:rPr>
        <w:t xml:space="preserve">research </w:t>
      </w:r>
      <w:r w:rsidR="002B1F80" w:rsidRPr="004B0CC1">
        <w:rPr>
          <w:rFonts w:ascii="Times New Roman" w:hAnsi="Times New Roman" w:cs="Times New Roman"/>
          <w:sz w:val="24"/>
          <w:szCs w:val="24"/>
        </w:rPr>
        <w:t>and review paper in reputed national and international journal.</w:t>
      </w:r>
      <w:r w:rsidR="00F14B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0B5564" w14:textId="77777777" w:rsidR="00F14B1B" w:rsidRDefault="00F14B1B" w:rsidP="004B0CC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9408" w:type="dxa"/>
        <w:tblLook w:val="04A0" w:firstRow="1" w:lastRow="0" w:firstColumn="1" w:lastColumn="0" w:noHBand="0" w:noVBand="1"/>
      </w:tblPr>
      <w:tblGrid>
        <w:gridCol w:w="2630"/>
        <w:gridCol w:w="6778"/>
      </w:tblGrid>
      <w:tr w:rsidR="00F14B1B" w:rsidRPr="001F227F" w14:paraId="470DD310" w14:textId="77777777" w:rsidTr="00F90BD8">
        <w:trPr>
          <w:trHeight w:val="1173"/>
        </w:trPr>
        <w:tc>
          <w:tcPr>
            <w:tcW w:w="2630" w:type="dxa"/>
          </w:tcPr>
          <w:p w14:paraId="543F657F" w14:textId="567E357D" w:rsidR="00F14B1B" w:rsidRPr="001F227F" w:rsidRDefault="00F14B1B" w:rsidP="004B0C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F227F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Postal address</w:t>
            </w:r>
          </w:p>
        </w:tc>
        <w:tc>
          <w:tcPr>
            <w:tcW w:w="6778" w:type="dxa"/>
          </w:tcPr>
          <w:p w14:paraId="5DE215F8" w14:textId="50D40C3A" w:rsidR="001713D4" w:rsidRPr="001F227F" w:rsidRDefault="00F14B1B" w:rsidP="004B0C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F227F">
              <w:rPr>
                <w:rFonts w:ascii="Times New Roman" w:hAnsi="Times New Roman" w:cs="Times New Roman"/>
                <w:sz w:val="24"/>
                <w:szCs w:val="24"/>
              </w:rPr>
              <w:t xml:space="preserve">Acharya and </w:t>
            </w:r>
            <w:r w:rsidR="001713D4" w:rsidRPr="001F227F">
              <w:rPr>
                <w:rFonts w:ascii="Times New Roman" w:hAnsi="Times New Roman" w:cs="Times New Roman"/>
                <w:sz w:val="24"/>
                <w:szCs w:val="24"/>
              </w:rPr>
              <w:t xml:space="preserve">B M Reddy College of Pharmacy, Bengaluru </w:t>
            </w:r>
          </w:p>
          <w:p w14:paraId="33E55598" w14:textId="77777777" w:rsidR="001713D4" w:rsidRPr="001F227F" w:rsidRDefault="001713D4" w:rsidP="004B0CC1">
            <w:pPr>
              <w:jc w:val="both"/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</w:pPr>
          </w:p>
          <w:p w14:paraId="1F25A63C" w14:textId="7C07DF83" w:rsidR="00F14B1B" w:rsidRPr="001F227F" w:rsidRDefault="001713D4" w:rsidP="004B0C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F227F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 xml:space="preserve">Near </w:t>
            </w:r>
            <w:proofErr w:type="spellStart"/>
            <w:r w:rsidRPr="001F227F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Hesaraghatta</w:t>
            </w:r>
            <w:proofErr w:type="spellEnd"/>
            <w:r w:rsidRPr="001F227F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 xml:space="preserve"> Main Road, </w:t>
            </w:r>
            <w:proofErr w:type="spellStart"/>
            <w:r w:rsidRPr="001F227F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Soldevanahalli</w:t>
            </w:r>
            <w:proofErr w:type="spellEnd"/>
            <w:r w:rsidRPr="001F227F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, Bengaluru, Karnataka 560090</w:t>
            </w:r>
          </w:p>
        </w:tc>
      </w:tr>
      <w:tr w:rsidR="00F14B1B" w:rsidRPr="001F227F" w14:paraId="201446A9" w14:textId="77777777" w:rsidTr="00F90BD8">
        <w:trPr>
          <w:trHeight w:val="282"/>
        </w:trPr>
        <w:tc>
          <w:tcPr>
            <w:tcW w:w="2630" w:type="dxa"/>
          </w:tcPr>
          <w:p w14:paraId="7866EE98" w14:textId="2F20EB92" w:rsidR="00F14B1B" w:rsidRPr="001F227F" w:rsidRDefault="001713D4" w:rsidP="004B0C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F227F">
              <w:rPr>
                <w:rFonts w:ascii="Times New Roman" w:hAnsi="Times New Roman" w:cs="Times New Roman"/>
                <w:sz w:val="24"/>
                <w:szCs w:val="24"/>
              </w:rPr>
              <w:t xml:space="preserve">Contact Number </w:t>
            </w:r>
          </w:p>
        </w:tc>
        <w:tc>
          <w:tcPr>
            <w:tcW w:w="6778" w:type="dxa"/>
          </w:tcPr>
          <w:p w14:paraId="1FDC2FA3" w14:textId="5FE3FD3B" w:rsidR="00F14B1B" w:rsidRPr="001F227F" w:rsidRDefault="001713D4" w:rsidP="004B0C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F227F">
              <w:rPr>
                <w:rFonts w:ascii="Times New Roman" w:hAnsi="Times New Roman" w:cs="Times New Roman"/>
                <w:sz w:val="24"/>
                <w:szCs w:val="24"/>
              </w:rPr>
              <w:t>9760144370, 6395404045</w:t>
            </w:r>
          </w:p>
        </w:tc>
      </w:tr>
      <w:tr w:rsidR="00F90BD8" w:rsidRPr="001F227F" w14:paraId="04D4EE49" w14:textId="77777777" w:rsidTr="00F90BD8">
        <w:trPr>
          <w:trHeight w:val="225"/>
        </w:trPr>
        <w:tc>
          <w:tcPr>
            <w:tcW w:w="2630" w:type="dxa"/>
            <w:vMerge w:val="restart"/>
          </w:tcPr>
          <w:p w14:paraId="44E7934B" w14:textId="353D9977" w:rsidR="00F90BD8" w:rsidRPr="001F227F" w:rsidRDefault="00F90BD8" w:rsidP="004B0C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F227F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Professional 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A</w:t>
            </w:r>
            <w:r w:rsidRPr="001F227F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ddress</w:t>
            </w:r>
          </w:p>
        </w:tc>
        <w:tc>
          <w:tcPr>
            <w:tcW w:w="6778" w:type="dxa"/>
          </w:tcPr>
          <w:p w14:paraId="030A6C2E" w14:textId="625B8054" w:rsidR="00F90BD8" w:rsidRPr="001F227F" w:rsidRDefault="00F90BD8" w:rsidP="004B0C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F227F">
              <w:rPr>
                <w:rFonts w:ascii="Times New Roman" w:hAnsi="Times New Roman" w:cs="Times New Roman"/>
                <w:sz w:val="24"/>
                <w:szCs w:val="24"/>
              </w:rPr>
              <w:t>Name: Mr. Rohit Pal</w:t>
            </w:r>
          </w:p>
        </w:tc>
      </w:tr>
      <w:tr w:rsidR="00F90BD8" w:rsidRPr="001F227F" w14:paraId="13E0E19A" w14:textId="77777777" w:rsidTr="00F90BD8">
        <w:trPr>
          <w:trHeight w:val="225"/>
        </w:trPr>
        <w:tc>
          <w:tcPr>
            <w:tcW w:w="2630" w:type="dxa"/>
            <w:vMerge/>
          </w:tcPr>
          <w:p w14:paraId="77C61892" w14:textId="77777777" w:rsidR="00F90BD8" w:rsidRPr="001F227F" w:rsidRDefault="00F90BD8" w:rsidP="004B0C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78" w:type="dxa"/>
          </w:tcPr>
          <w:p w14:paraId="05A97FC5" w14:textId="780BE5CA" w:rsidR="00F90BD8" w:rsidRPr="001F227F" w:rsidRDefault="00F90BD8" w:rsidP="004B0C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F227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Qualification: </w:t>
            </w:r>
            <w:proofErr w:type="spellStart"/>
            <w:r w:rsidRPr="001F227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h.D</w:t>
            </w:r>
            <w:proofErr w:type="spellEnd"/>
            <w:r w:rsidRPr="001F227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r w:rsidR="00E36CF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R</w:t>
            </w:r>
            <w:r w:rsidRPr="001F227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esearch </w:t>
            </w:r>
            <w:r w:rsidR="00E36CF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</w:t>
            </w:r>
            <w:r w:rsidRPr="001F227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holar</w:t>
            </w:r>
          </w:p>
        </w:tc>
      </w:tr>
      <w:tr w:rsidR="00F90BD8" w:rsidRPr="001F227F" w14:paraId="5BF26DB1" w14:textId="77777777" w:rsidTr="00F90BD8">
        <w:trPr>
          <w:trHeight w:val="225"/>
        </w:trPr>
        <w:tc>
          <w:tcPr>
            <w:tcW w:w="2630" w:type="dxa"/>
            <w:vMerge/>
          </w:tcPr>
          <w:p w14:paraId="353B8EC3" w14:textId="77777777" w:rsidR="00F90BD8" w:rsidRPr="001F227F" w:rsidRDefault="00F90BD8" w:rsidP="004B0C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78" w:type="dxa"/>
          </w:tcPr>
          <w:p w14:paraId="48E0A30F" w14:textId="18FF816D" w:rsidR="00F90BD8" w:rsidRPr="001F227F" w:rsidRDefault="00F90BD8" w:rsidP="004B0C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F227F">
              <w:rPr>
                <w:rFonts w:ascii="Times New Roman" w:hAnsi="Times New Roman" w:cs="Times New Roman"/>
                <w:sz w:val="24"/>
                <w:szCs w:val="24"/>
              </w:rPr>
              <w:t xml:space="preserve">Designation: </w:t>
            </w:r>
            <w:r w:rsidRPr="001F227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Junior Research </w:t>
            </w:r>
            <w:r w:rsidR="00E36CF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</w:t>
            </w:r>
            <w:r w:rsidRPr="001F227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cholar and </w:t>
            </w:r>
            <w:proofErr w:type="spellStart"/>
            <w:r w:rsidRPr="001F227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h.D</w:t>
            </w:r>
            <w:proofErr w:type="spellEnd"/>
            <w:r w:rsidRPr="001F227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r w:rsidR="00E36CF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R</w:t>
            </w:r>
            <w:r w:rsidRPr="001F227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esearch </w:t>
            </w:r>
            <w:r w:rsidR="00E36CF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</w:t>
            </w:r>
            <w:r w:rsidRPr="001F227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holar</w:t>
            </w:r>
          </w:p>
        </w:tc>
      </w:tr>
      <w:tr w:rsidR="00F90BD8" w:rsidRPr="001F227F" w14:paraId="14C0F5CE" w14:textId="77777777" w:rsidTr="00F90BD8">
        <w:trPr>
          <w:trHeight w:val="225"/>
        </w:trPr>
        <w:tc>
          <w:tcPr>
            <w:tcW w:w="2630" w:type="dxa"/>
            <w:vMerge/>
          </w:tcPr>
          <w:p w14:paraId="7E66F7F0" w14:textId="77777777" w:rsidR="00F90BD8" w:rsidRPr="001F227F" w:rsidRDefault="00F90BD8" w:rsidP="004B0C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78" w:type="dxa"/>
          </w:tcPr>
          <w:p w14:paraId="4F42ADD2" w14:textId="645AABF4" w:rsidR="00F90BD8" w:rsidRPr="001F227F" w:rsidRDefault="00F90BD8" w:rsidP="004B0C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F227F">
              <w:rPr>
                <w:rFonts w:ascii="Times New Roman" w:hAnsi="Times New Roman" w:cs="Times New Roman"/>
                <w:sz w:val="24"/>
                <w:szCs w:val="24"/>
              </w:rPr>
              <w:t>Department: Pharmaceutical Chemistry</w:t>
            </w:r>
          </w:p>
        </w:tc>
      </w:tr>
      <w:tr w:rsidR="00F90BD8" w:rsidRPr="001F227F" w14:paraId="3516707A" w14:textId="77777777" w:rsidTr="00F90BD8">
        <w:trPr>
          <w:trHeight w:val="225"/>
        </w:trPr>
        <w:tc>
          <w:tcPr>
            <w:tcW w:w="2630" w:type="dxa"/>
            <w:vMerge/>
          </w:tcPr>
          <w:p w14:paraId="49A28EF7" w14:textId="77777777" w:rsidR="00F90BD8" w:rsidRPr="001F227F" w:rsidRDefault="00F90BD8" w:rsidP="004B0C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78" w:type="dxa"/>
          </w:tcPr>
          <w:p w14:paraId="7C537D3B" w14:textId="13D51C07" w:rsidR="00F90BD8" w:rsidRPr="001F227F" w:rsidRDefault="00F90BD8" w:rsidP="004B0C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F227F">
              <w:rPr>
                <w:rFonts w:ascii="Times New Roman" w:hAnsi="Times New Roman" w:cs="Times New Roman"/>
                <w:sz w:val="24"/>
                <w:szCs w:val="24"/>
              </w:rPr>
              <w:t xml:space="preserve">Institute: </w:t>
            </w:r>
            <w:r w:rsidRPr="001F227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Acharya &amp; B M Reddy College of Pharmacy, Bengaluru, </w:t>
            </w:r>
            <w:r w:rsidRPr="001F227F">
              <w:rPr>
                <w:rFonts w:ascii="Times New Roman" w:hAnsi="Times New Roman" w:cs="Times New Roman"/>
                <w:color w:val="202124"/>
                <w:sz w:val="24"/>
                <w:szCs w:val="24"/>
                <w:shd w:val="clear" w:color="auto" w:fill="FFFFFF"/>
              </w:rPr>
              <w:t>Karnataka 560090</w:t>
            </w:r>
          </w:p>
        </w:tc>
      </w:tr>
      <w:tr w:rsidR="00F90BD8" w:rsidRPr="001F227F" w14:paraId="0CCF9CCD" w14:textId="77777777" w:rsidTr="00F90BD8">
        <w:trPr>
          <w:trHeight w:val="225"/>
        </w:trPr>
        <w:tc>
          <w:tcPr>
            <w:tcW w:w="2630" w:type="dxa"/>
            <w:vMerge/>
          </w:tcPr>
          <w:p w14:paraId="38E5D77B" w14:textId="77777777" w:rsidR="00F90BD8" w:rsidRPr="001F227F" w:rsidRDefault="00F90BD8" w:rsidP="004B0C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78" w:type="dxa"/>
          </w:tcPr>
          <w:p w14:paraId="64885762" w14:textId="5F0D7AFF" w:rsidR="00F90BD8" w:rsidRPr="001F227F" w:rsidRDefault="00F90BD8" w:rsidP="004B0C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F227F">
              <w:rPr>
                <w:rFonts w:ascii="Times New Roman" w:hAnsi="Times New Roman" w:cs="Times New Roman"/>
                <w:sz w:val="24"/>
                <w:szCs w:val="24"/>
              </w:rPr>
              <w:t xml:space="preserve">Email: </w:t>
            </w:r>
            <w:hyperlink r:id="rId5" w:history="1">
              <w:r w:rsidRPr="001F227F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rohitpal.rp096@gmail.com</w:t>
              </w:r>
            </w:hyperlink>
            <w:r w:rsidRPr="001F227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F90BD8" w:rsidRPr="001F227F" w14:paraId="14768DCF" w14:textId="77777777" w:rsidTr="00F90BD8">
        <w:trPr>
          <w:trHeight w:val="225"/>
        </w:trPr>
        <w:tc>
          <w:tcPr>
            <w:tcW w:w="2630" w:type="dxa"/>
            <w:vMerge/>
          </w:tcPr>
          <w:p w14:paraId="64CCFA63" w14:textId="77777777" w:rsidR="00F90BD8" w:rsidRPr="001F227F" w:rsidRDefault="00F90BD8" w:rsidP="004B0C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78" w:type="dxa"/>
          </w:tcPr>
          <w:p w14:paraId="26AEA181" w14:textId="73417331" w:rsidR="00F90BD8" w:rsidRPr="001F227F" w:rsidRDefault="00F90BD8" w:rsidP="004B0C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F227F">
              <w:rPr>
                <w:rFonts w:ascii="Times New Roman" w:hAnsi="Times New Roman" w:cs="Times New Roman"/>
                <w:sz w:val="24"/>
                <w:szCs w:val="24"/>
              </w:rPr>
              <w:t>Contact Number: 9760144370, 6395404045</w:t>
            </w:r>
          </w:p>
        </w:tc>
      </w:tr>
    </w:tbl>
    <w:p w14:paraId="28616FB0" w14:textId="465EE887" w:rsidR="002A4E55" w:rsidRPr="004B0CC1" w:rsidRDefault="002B1F80" w:rsidP="004B0CC1">
      <w:pPr>
        <w:jc w:val="both"/>
        <w:rPr>
          <w:rFonts w:ascii="Times New Roman" w:hAnsi="Times New Roman" w:cs="Times New Roman"/>
          <w:sz w:val="24"/>
          <w:szCs w:val="24"/>
        </w:rPr>
      </w:pPr>
      <w:r w:rsidRPr="004B0CC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567F399" w14:textId="6CB034D8" w:rsidR="00EB35AB" w:rsidRDefault="00EB35AB"/>
    <w:sectPr w:rsidR="00EB35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wMTUwMDEyNTc0NrJQ0lEKTi0uzszPAykwrAUA+lTX7ywAAAA="/>
  </w:docVars>
  <w:rsids>
    <w:rsidRoot w:val="00EB35AB"/>
    <w:rsid w:val="00161C79"/>
    <w:rsid w:val="001713D4"/>
    <w:rsid w:val="001F227F"/>
    <w:rsid w:val="002A4E55"/>
    <w:rsid w:val="002B1F80"/>
    <w:rsid w:val="00424328"/>
    <w:rsid w:val="004B0CC1"/>
    <w:rsid w:val="009A5140"/>
    <w:rsid w:val="00D40AA3"/>
    <w:rsid w:val="00E36CFD"/>
    <w:rsid w:val="00EB35AB"/>
    <w:rsid w:val="00EB51C1"/>
    <w:rsid w:val="00F14B1B"/>
    <w:rsid w:val="00F85191"/>
    <w:rsid w:val="00F90BD8"/>
    <w:rsid w:val="00FC1B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8EAF38"/>
  <w15:chartTrackingRefBased/>
  <w15:docId w15:val="{F42B4CFD-CE2F-4980-BA8A-DBB4197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14B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F2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22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rohitpal.rp096@gmail.com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281</Words>
  <Characters>160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Rohit Pal</cp:lastModifiedBy>
  <cp:revision>5</cp:revision>
  <dcterms:created xsi:type="dcterms:W3CDTF">2022-08-13T06:16:00Z</dcterms:created>
  <dcterms:modified xsi:type="dcterms:W3CDTF">2023-03-25T08:50:00Z</dcterms:modified>
</cp:coreProperties>
</file>